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6E527C" w14:textId="4842FB83" w:rsidR="00DA463D" w:rsidRPr="00E96BA2" w:rsidRDefault="00E96BA2" w:rsidP="00C42D23">
      <w:pPr>
        <w:spacing w:after="0"/>
        <w:rPr>
          <w:lang w:val="nb-NO"/>
        </w:rPr>
      </w:pPr>
      <w:r>
        <w:rPr>
          <w:lang w:val="nb-NO"/>
        </w:rPr>
        <w:t>Write tsfasdfadfs</w:t>
      </w:r>
      <w:bookmarkStart w:id="0" w:name="_GoBack"/>
      <w:bookmarkEnd w:id="0"/>
    </w:p>
    <w:sectPr w:rsidR="00DA463D" w:rsidRPr="00E96BA2" w:rsidSect="00CC04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MLAwMbIwMzIyMjRV0lEKTi0uzszPAykwrAUADx/tjCwAAAA="/>
  </w:docVars>
  <w:rsids>
    <w:rsidRoot w:val="005E5715"/>
    <w:rsid w:val="00253785"/>
    <w:rsid w:val="00321FE7"/>
    <w:rsid w:val="003E1876"/>
    <w:rsid w:val="005A70A8"/>
    <w:rsid w:val="005E5715"/>
    <w:rsid w:val="00603524"/>
    <w:rsid w:val="007C0ED6"/>
    <w:rsid w:val="007C77BB"/>
    <w:rsid w:val="008A7E97"/>
    <w:rsid w:val="008E1797"/>
    <w:rsid w:val="00B602A1"/>
    <w:rsid w:val="00C42D23"/>
    <w:rsid w:val="00CC04EA"/>
    <w:rsid w:val="00D54FB7"/>
    <w:rsid w:val="00E96BA2"/>
    <w:rsid w:val="00FC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4455A2"/>
  <w15:chartTrackingRefBased/>
  <w15:docId w15:val="{9534E9B1-4E5F-4A96-AF9F-015A5CBE6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hua Chen</dc:creator>
  <cp:keywords/>
  <dc:description/>
  <cp:lastModifiedBy>Linghua Chen</cp:lastModifiedBy>
  <cp:revision>2</cp:revision>
  <dcterms:created xsi:type="dcterms:W3CDTF">2018-11-12T12:53:00Z</dcterms:created>
  <dcterms:modified xsi:type="dcterms:W3CDTF">2018-11-12T12:56:00Z</dcterms:modified>
</cp:coreProperties>
</file>